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78E1E" w14:textId="77777777" w:rsidR="000764D9" w:rsidRDefault="000764D9" w:rsidP="000764D9">
      <w:pPr>
        <w:jc w:val="center"/>
        <w:rPr>
          <w:rFonts w:ascii="Times New Roman" w:hAnsi="Times New Roman" w:cs="Times New Roman"/>
          <w:b/>
          <w:bCs/>
          <w:sz w:val="72"/>
          <w:szCs w:val="72"/>
        </w:rPr>
      </w:pPr>
    </w:p>
    <w:p w14:paraId="2CA312C3" w14:textId="77777777" w:rsidR="000764D9" w:rsidRDefault="000764D9" w:rsidP="000764D9">
      <w:pPr>
        <w:jc w:val="center"/>
        <w:rPr>
          <w:rFonts w:ascii="Times New Roman" w:hAnsi="Times New Roman" w:cs="Times New Roman"/>
          <w:b/>
          <w:bCs/>
          <w:sz w:val="72"/>
          <w:szCs w:val="72"/>
        </w:rPr>
      </w:pPr>
    </w:p>
    <w:p w14:paraId="2BDEE9C4" w14:textId="7E84183F" w:rsidR="00504EC7" w:rsidRPr="000764D9" w:rsidRDefault="000764D9" w:rsidP="000764D9">
      <w:pPr>
        <w:jc w:val="center"/>
        <w:rPr>
          <w:rFonts w:ascii="Times New Roman" w:hAnsi="Times New Roman" w:cs="Times New Roman"/>
          <w:b/>
          <w:bCs/>
          <w:sz w:val="72"/>
          <w:szCs w:val="72"/>
        </w:rPr>
      </w:pPr>
      <w:r w:rsidRPr="000764D9">
        <w:rPr>
          <w:rFonts w:ascii="Times New Roman" w:hAnsi="Times New Roman" w:cs="Times New Roman"/>
          <w:b/>
          <w:bCs/>
          <w:sz w:val="72"/>
          <w:szCs w:val="72"/>
        </w:rPr>
        <w:t xml:space="preserve">Note: The Landowner Engagement Letter must each be signed by </w:t>
      </w:r>
      <w:proofErr w:type="gramStart"/>
      <w:r w:rsidRPr="000764D9">
        <w:rPr>
          <w:rFonts w:ascii="Times New Roman" w:hAnsi="Times New Roman" w:cs="Times New Roman"/>
          <w:b/>
          <w:bCs/>
          <w:sz w:val="72"/>
          <w:szCs w:val="72"/>
        </w:rPr>
        <w:t>each individual</w:t>
      </w:r>
      <w:proofErr w:type="gramEnd"/>
      <w:r w:rsidRPr="000764D9">
        <w:rPr>
          <w:rFonts w:ascii="Times New Roman" w:hAnsi="Times New Roman" w:cs="Times New Roman"/>
          <w:b/>
          <w:bCs/>
          <w:sz w:val="72"/>
          <w:szCs w:val="72"/>
        </w:rPr>
        <w:t xml:space="preserve"> with an ownership interest in the property, which would include spousal interests.</w:t>
      </w:r>
    </w:p>
    <w:p w14:paraId="4CB48C1D" w14:textId="77777777" w:rsidR="000764D9" w:rsidRDefault="000764D9">
      <w:pPr>
        <w:rPr>
          <w:rFonts w:ascii="Times New Roman" w:hAnsi="Times New Roman" w:cs="Times New Roman"/>
          <w:b/>
          <w:bCs/>
          <w:sz w:val="28"/>
          <w:szCs w:val="28"/>
        </w:rPr>
      </w:pPr>
      <w:r>
        <w:rPr>
          <w:rFonts w:ascii="Times New Roman" w:hAnsi="Times New Roman" w:cs="Times New Roman"/>
          <w:b/>
          <w:bCs/>
          <w:sz w:val="28"/>
          <w:szCs w:val="28"/>
        </w:rPr>
        <w:br w:type="page"/>
      </w:r>
    </w:p>
    <w:p w14:paraId="545A9BC4" w14:textId="55DAF9F8" w:rsidR="006D6055" w:rsidRPr="006D6055" w:rsidRDefault="006D6055" w:rsidP="006D6055">
      <w:pPr>
        <w:pStyle w:val="NoSpacing"/>
        <w:jc w:val="center"/>
        <w:rPr>
          <w:rFonts w:ascii="Times New Roman" w:hAnsi="Times New Roman" w:cs="Times New Roman"/>
          <w:b/>
          <w:bCs/>
          <w:sz w:val="28"/>
          <w:szCs w:val="28"/>
        </w:rPr>
      </w:pPr>
      <w:r>
        <w:rPr>
          <w:rFonts w:ascii="Times New Roman" w:hAnsi="Times New Roman" w:cs="Times New Roman"/>
          <w:b/>
          <w:bCs/>
          <w:sz w:val="28"/>
          <w:szCs w:val="28"/>
        </w:rPr>
        <w:lastRenderedPageBreak/>
        <w:t>EXAMPLE LANDOWNER ENGAGEMENT LETTER</w:t>
      </w:r>
    </w:p>
    <w:p w14:paraId="037373E7" w14:textId="77777777" w:rsidR="006D6055" w:rsidRPr="006D6055" w:rsidRDefault="006D6055" w:rsidP="006D6055">
      <w:pPr>
        <w:pStyle w:val="NoSpacing"/>
        <w:rPr>
          <w:rFonts w:ascii="Times New Roman" w:hAnsi="Times New Roman" w:cs="Times New Roman"/>
        </w:rPr>
      </w:pPr>
    </w:p>
    <w:p w14:paraId="2EF74020" w14:textId="33168EDD"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ntity Name]</w:t>
      </w:r>
    </w:p>
    <w:p w14:paraId="369DF7FA" w14:textId="468586DE"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Address]</w:t>
      </w:r>
    </w:p>
    <w:p w14:paraId="3C8CFCA4" w14:textId="13733A05"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City, State, ZIP Code]</w:t>
      </w:r>
    </w:p>
    <w:p w14:paraId="272BF761" w14:textId="14DA3D6D"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hone Number]</w:t>
      </w:r>
    </w:p>
    <w:p w14:paraId="5CBDFA8F"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mail Address]</w:t>
      </w:r>
    </w:p>
    <w:p w14:paraId="3DB6474E" w14:textId="77777777" w:rsidR="006D6055" w:rsidRPr="006D6055" w:rsidRDefault="006D6055" w:rsidP="006D6055">
      <w:pPr>
        <w:pStyle w:val="NoSpacing"/>
        <w:rPr>
          <w:rFonts w:ascii="Times New Roman" w:hAnsi="Times New Roman" w:cs="Times New Roman"/>
        </w:rPr>
      </w:pPr>
    </w:p>
    <w:p w14:paraId="7F42343C" w14:textId="2828BBB8"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Date]</w:t>
      </w:r>
    </w:p>
    <w:p w14:paraId="2CFF0253" w14:textId="77777777" w:rsidR="006D6055" w:rsidRPr="006D6055" w:rsidRDefault="006D6055" w:rsidP="006D6055">
      <w:pPr>
        <w:pStyle w:val="NoSpacing"/>
        <w:rPr>
          <w:rFonts w:ascii="Times New Roman" w:hAnsi="Times New Roman" w:cs="Times New Roman"/>
        </w:rPr>
      </w:pPr>
    </w:p>
    <w:p w14:paraId="4C92F1F4" w14:textId="4E08F8AD"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Landowner Name(s)]</w:t>
      </w:r>
    </w:p>
    <w:p w14:paraId="3DFB05C2" w14:textId="4938EC79"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Landowner Address]</w:t>
      </w:r>
    </w:p>
    <w:p w14:paraId="6218BF30"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City, State, ZIP Code]</w:t>
      </w:r>
    </w:p>
    <w:p w14:paraId="27CF70F2" w14:textId="77777777" w:rsidR="006D6055" w:rsidRPr="006D6055" w:rsidRDefault="006D6055" w:rsidP="006D6055">
      <w:pPr>
        <w:pStyle w:val="NoSpacing"/>
        <w:rPr>
          <w:rFonts w:ascii="Times New Roman" w:hAnsi="Times New Roman" w:cs="Times New Roman"/>
        </w:rPr>
      </w:pPr>
    </w:p>
    <w:p w14:paraId="6A6B7ADD"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Re: Landowner Engagement Letter for Agricultural Conservation Easement</w:t>
      </w:r>
    </w:p>
    <w:p w14:paraId="3AF5B848" w14:textId="77777777" w:rsidR="006D6055" w:rsidRPr="006D6055" w:rsidRDefault="006D6055" w:rsidP="006D6055">
      <w:pPr>
        <w:pStyle w:val="NoSpacing"/>
        <w:rPr>
          <w:rFonts w:ascii="Times New Roman" w:hAnsi="Times New Roman" w:cs="Times New Roman"/>
        </w:rPr>
      </w:pPr>
    </w:p>
    <w:p w14:paraId="385555BD" w14:textId="5C2CBA58"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Dear [Landowner Name(</w:t>
      </w:r>
      <w:proofErr w:type="gramStart"/>
      <w:r w:rsidRPr="006D6055">
        <w:rPr>
          <w:rFonts w:ascii="Times New Roman" w:hAnsi="Times New Roman" w:cs="Times New Roman"/>
        </w:rPr>
        <w:t>s)]</w:t>
      </w:r>
      <w:proofErr w:type="gramEnd"/>
      <w:r w:rsidRPr="006D6055">
        <w:rPr>
          <w:rFonts w:ascii="Times New Roman" w:hAnsi="Times New Roman" w:cs="Times New Roman"/>
        </w:rPr>
        <w:t>:</w:t>
      </w:r>
    </w:p>
    <w:p w14:paraId="6FA9E3DA" w14:textId="77777777" w:rsidR="006D6055" w:rsidRPr="006D6055" w:rsidRDefault="006D6055" w:rsidP="006D6055">
      <w:pPr>
        <w:pStyle w:val="NoSpacing"/>
        <w:rPr>
          <w:rFonts w:ascii="Times New Roman" w:hAnsi="Times New Roman" w:cs="Times New Roman"/>
        </w:rPr>
      </w:pPr>
    </w:p>
    <w:p w14:paraId="3CC70B40" w14:textId="74945F46"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is Landowner Engagement Letter (the "Agreement") is entered into as of [Effective Date], by and between [Entity Name], with its principal office located at [Address, City, State, ZIP Code], and [Landowner Name(s)], the owner(s) of the Property described below (the "Landowner(s)").</w:t>
      </w:r>
    </w:p>
    <w:p w14:paraId="34AB5BDC" w14:textId="77777777" w:rsidR="006D6055" w:rsidRPr="006D6055" w:rsidRDefault="006D6055" w:rsidP="006D6055">
      <w:pPr>
        <w:pStyle w:val="NoSpacing"/>
        <w:rPr>
          <w:rFonts w:ascii="Times New Roman" w:hAnsi="Times New Roman" w:cs="Times New Roman"/>
        </w:rPr>
      </w:pPr>
    </w:p>
    <w:p w14:paraId="3B077D0D" w14:textId="63970BC4"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1. Property Identification</w:t>
      </w:r>
    </w:p>
    <w:p w14:paraId="29553DA8" w14:textId="54EE3AF5"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e Property to be protected under this Agreement (the "Property") is identified as follows:</w:t>
      </w:r>
    </w:p>
    <w:p w14:paraId="462B1904" w14:textId="77777777" w:rsidR="006D6055" w:rsidRPr="006D6055" w:rsidRDefault="006D6055" w:rsidP="006D6055">
      <w:pPr>
        <w:pStyle w:val="NoSpacing"/>
        <w:rPr>
          <w:rFonts w:ascii="Times New Roman" w:hAnsi="Times New Roman" w:cs="Times New Roman"/>
        </w:rPr>
      </w:pPr>
    </w:p>
    <w:p w14:paraId="7E6B9720"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hysical Address: [Physical Address of the Property]</w:t>
      </w:r>
    </w:p>
    <w:p w14:paraId="7EDCACBC" w14:textId="69E9109C"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County: [County in which Property is Located]</w:t>
      </w:r>
    </w:p>
    <w:p w14:paraId="00919D51"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arcel Identification Number(s): [Parcel Identification Number(s)]</w:t>
      </w:r>
    </w:p>
    <w:p w14:paraId="6D4CD51C"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Book and Page Number(s): [Book and Page Number(s) from the County Recorder's Office]</w:t>
      </w:r>
    </w:p>
    <w:p w14:paraId="37988537" w14:textId="77777777" w:rsidR="006D6055" w:rsidRPr="006D6055" w:rsidRDefault="006D6055" w:rsidP="006D6055">
      <w:pPr>
        <w:pStyle w:val="NoSpacing"/>
        <w:rPr>
          <w:rFonts w:ascii="Times New Roman" w:hAnsi="Times New Roman" w:cs="Times New Roman"/>
        </w:rPr>
      </w:pPr>
    </w:p>
    <w:p w14:paraId="713B5F87"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2. Ownership Structure</w:t>
      </w:r>
    </w:p>
    <w:p w14:paraId="0DCCA200"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e ownership structure of the Property is as follows:</w:t>
      </w:r>
    </w:p>
    <w:p w14:paraId="7E6F9976" w14:textId="77777777" w:rsidR="006D6055" w:rsidRPr="006D6055" w:rsidRDefault="006D6055" w:rsidP="006D6055">
      <w:pPr>
        <w:pStyle w:val="NoSpacing"/>
        <w:rPr>
          <w:rFonts w:ascii="Times New Roman" w:hAnsi="Times New Roman" w:cs="Times New Roman"/>
        </w:rPr>
      </w:pPr>
    </w:p>
    <w:p w14:paraId="02C11D99" w14:textId="52FCBD8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Ownership Structure: [one individual owner, two or more individuals, C Corp, S Corp, Partnership, Trust, Estate, LLC, Life Estate]</w:t>
      </w:r>
    </w:p>
    <w:p w14:paraId="1A5F3E4D"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Name(s) of All Landowner(s): [Full Name(s) of All Landowner(s)]</w:t>
      </w:r>
    </w:p>
    <w:p w14:paraId="52E5E251" w14:textId="55BD6EA1"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 xml:space="preserve">Names of All Parties with a Property Interest (e.g., co-owners, </w:t>
      </w:r>
      <w:r w:rsidR="00B000D8">
        <w:rPr>
          <w:rFonts w:ascii="Times New Roman" w:hAnsi="Times New Roman" w:cs="Times New Roman"/>
        </w:rPr>
        <w:t>mar</w:t>
      </w:r>
      <w:r w:rsidR="00057987">
        <w:rPr>
          <w:rFonts w:ascii="Times New Roman" w:hAnsi="Times New Roman" w:cs="Times New Roman"/>
        </w:rPr>
        <w:t>it</w:t>
      </w:r>
      <w:r w:rsidR="00B000D8">
        <w:rPr>
          <w:rFonts w:ascii="Times New Roman" w:hAnsi="Times New Roman" w:cs="Times New Roman"/>
        </w:rPr>
        <w:t xml:space="preserve">al interest, </w:t>
      </w:r>
      <w:r w:rsidRPr="006D6055">
        <w:rPr>
          <w:rFonts w:ascii="Times New Roman" w:hAnsi="Times New Roman" w:cs="Times New Roman"/>
        </w:rPr>
        <w:t>lienholders, or other interested parties): [Full Name(s) of All Parties with a Property Interest]</w:t>
      </w:r>
    </w:p>
    <w:p w14:paraId="58282F2A" w14:textId="77777777" w:rsidR="006D6055" w:rsidRPr="006D6055" w:rsidRDefault="006D6055" w:rsidP="006D6055">
      <w:pPr>
        <w:pStyle w:val="NoSpacing"/>
        <w:rPr>
          <w:rFonts w:ascii="Times New Roman" w:hAnsi="Times New Roman" w:cs="Times New Roman"/>
        </w:rPr>
      </w:pPr>
    </w:p>
    <w:p w14:paraId="3FF5F863" w14:textId="489E9DD0"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3. Contact Information</w:t>
      </w:r>
    </w:p>
    <w:p w14:paraId="675807EC" w14:textId="6035BBC0"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ntity Staff Contact:</w:t>
      </w:r>
    </w:p>
    <w:p w14:paraId="7FD3FF28" w14:textId="7A44B815"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Name: [Staff Name]</w:t>
      </w:r>
    </w:p>
    <w:p w14:paraId="02F08C75" w14:textId="6AAFE1FE"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itle: [Staff Title]</w:t>
      </w:r>
    </w:p>
    <w:p w14:paraId="46CCCB94" w14:textId="7DF00BDF"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hone: [Staff Phone Number]</w:t>
      </w:r>
    </w:p>
    <w:p w14:paraId="39AAD8E3" w14:textId="7D046078"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mail: [Staff Email Address]</w:t>
      </w:r>
    </w:p>
    <w:p w14:paraId="1300A738" w14:textId="77777777" w:rsidR="006D6055" w:rsidRPr="006D6055" w:rsidRDefault="006D6055" w:rsidP="006D6055">
      <w:pPr>
        <w:pStyle w:val="NoSpacing"/>
        <w:rPr>
          <w:rFonts w:ascii="Times New Roman" w:hAnsi="Times New Roman" w:cs="Times New Roman"/>
        </w:rPr>
      </w:pPr>
    </w:p>
    <w:p w14:paraId="014CD8E6" w14:textId="1B1BD614"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lastRenderedPageBreak/>
        <w:t>Landowner(s) Contact:</w:t>
      </w:r>
    </w:p>
    <w:p w14:paraId="64D61646" w14:textId="15F082BA"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Name: [Landowner Contact Name]</w:t>
      </w:r>
    </w:p>
    <w:p w14:paraId="12EA0F07" w14:textId="46D3DBA8"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hone: [Landowner Phone Number]</w:t>
      </w:r>
    </w:p>
    <w:p w14:paraId="384F3B69"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mail: [Landowner Email Address]</w:t>
      </w:r>
    </w:p>
    <w:p w14:paraId="52A70A01" w14:textId="77777777" w:rsidR="006D6055" w:rsidRPr="006D6055" w:rsidRDefault="006D6055" w:rsidP="006D6055">
      <w:pPr>
        <w:pStyle w:val="NoSpacing"/>
        <w:rPr>
          <w:rFonts w:ascii="Times New Roman" w:hAnsi="Times New Roman" w:cs="Times New Roman"/>
        </w:rPr>
      </w:pPr>
    </w:p>
    <w:p w14:paraId="6D37A08D"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4. Advisory Statement</w:t>
      </w:r>
    </w:p>
    <w:p w14:paraId="0A173969" w14:textId="08A497D9"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e Landowner(s) are strongly encouraged to consult with their own legal counsel, tax advisors, and any other professional advisors regarding the implications of entering into this Agreement and any subsequent agricultural conservation easement</w:t>
      </w:r>
      <w:r w:rsidR="0029301D">
        <w:rPr>
          <w:rFonts w:ascii="Times New Roman" w:hAnsi="Times New Roman" w:cs="Times New Roman"/>
        </w:rPr>
        <w:t xml:space="preserve"> and compensation earned from the purchase of development rights</w:t>
      </w:r>
      <w:r w:rsidRPr="006D6055">
        <w:rPr>
          <w:rFonts w:ascii="Times New Roman" w:hAnsi="Times New Roman" w:cs="Times New Roman"/>
        </w:rPr>
        <w:t>. The [Entity Name] does not provide legal, tax, or financial advice.</w:t>
      </w:r>
    </w:p>
    <w:p w14:paraId="4486B460" w14:textId="77777777" w:rsidR="006D6055" w:rsidRPr="006D6055" w:rsidRDefault="006D6055" w:rsidP="006D6055">
      <w:pPr>
        <w:pStyle w:val="NoSpacing"/>
        <w:rPr>
          <w:rFonts w:ascii="Times New Roman" w:hAnsi="Times New Roman" w:cs="Times New Roman"/>
        </w:rPr>
      </w:pPr>
    </w:p>
    <w:p w14:paraId="3802321C" w14:textId="08190FFB"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5. Grant Application Submission</w:t>
      </w:r>
    </w:p>
    <w:p w14:paraId="47492228" w14:textId="6222FEB0"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e [Entity Name] and the Landowner(s) hereby agree to collaborate on the submission of a grant application to the North Carolina Agricultural Development and Farmland Preservation Trust Fund for funding to support the placement of an agricultural conservation easement on the Property.</w:t>
      </w:r>
    </w:p>
    <w:p w14:paraId="71446CB0" w14:textId="77777777" w:rsidR="006D6055" w:rsidRPr="006D6055" w:rsidRDefault="006D6055" w:rsidP="006D6055">
      <w:pPr>
        <w:pStyle w:val="NoSpacing"/>
        <w:rPr>
          <w:rFonts w:ascii="Times New Roman" w:hAnsi="Times New Roman" w:cs="Times New Roman"/>
        </w:rPr>
      </w:pPr>
    </w:p>
    <w:p w14:paraId="54E73BEA" w14:textId="13AB865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 xml:space="preserve">The Landowner(s) are required to complete the required Title and Environmental Prescreens in the grant application. The Landowner(s) agree to complete the prescreens to the best of their ability and knowledge, and knowingly providing false information will result in termination of this Agreement, and if a grant is awarded, the Landowner(s) shall be responsible for reimbursing all grant funds expended up to the </w:t>
      </w:r>
      <w:r w:rsidR="00EA6081">
        <w:rPr>
          <w:rFonts w:ascii="Times New Roman" w:hAnsi="Times New Roman" w:cs="Times New Roman"/>
        </w:rPr>
        <w:t>D</w:t>
      </w:r>
      <w:r w:rsidRPr="006D6055">
        <w:rPr>
          <w:rFonts w:ascii="Times New Roman" w:hAnsi="Times New Roman" w:cs="Times New Roman"/>
        </w:rPr>
        <w:t>ate of termination, including any associated costs or penalties incurred by the non-terminating party.</w:t>
      </w:r>
    </w:p>
    <w:p w14:paraId="652B5533" w14:textId="77777777" w:rsidR="006D6055" w:rsidRPr="006D6055" w:rsidRDefault="006D6055" w:rsidP="006D6055">
      <w:pPr>
        <w:pStyle w:val="NoSpacing"/>
        <w:rPr>
          <w:rFonts w:ascii="Times New Roman" w:hAnsi="Times New Roman" w:cs="Times New Roman"/>
        </w:rPr>
      </w:pPr>
    </w:p>
    <w:p w14:paraId="5BB02508"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6. Obligations Upon Grant Award</w:t>
      </w:r>
    </w:p>
    <w:p w14:paraId="2B479BED" w14:textId="73D9AF7D"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If a grant is awarded for the agricultural conservation easement:</w:t>
      </w:r>
    </w:p>
    <w:p w14:paraId="699322E2" w14:textId="77777777" w:rsidR="006D6055" w:rsidRPr="006D6055" w:rsidRDefault="006D6055" w:rsidP="006D6055">
      <w:pPr>
        <w:pStyle w:val="NoSpacing"/>
        <w:rPr>
          <w:rFonts w:ascii="Times New Roman" w:hAnsi="Times New Roman" w:cs="Times New Roman"/>
        </w:rPr>
      </w:pPr>
    </w:p>
    <w:p w14:paraId="7535AB5C" w14:textId="621B5927" w:rsidR="006D6055" w:rsidRPr="006D6055" w:rsidRDefault="006D6055" w:rsidP="006D6055">
      <w:pPr>
        <w:pStyle w:val="NoSpacing"/>
        <w:numPr>
          <w:ilvl w:val="0"/>
          <w:numId w:val="1"/>
        </w:numPr>
        <w:rPr>
          <w:rFonts w:ascii="Times New Roman" w:hAnsi="Times New Roman" w:cs="Times New Roman"/>
        </w:rPr>
      </w:pPr>
      <w:r w:rsidRPr="006D6055">
        <w:rPr>
          <w:rFonts w:ascii="Times New Roman" w:hAnsi="Times New Roman" w:cs="Times New Roman"/>
        </w:rPr>
        <w:t xml:space="preserve">The parties agree to work together in good faith to complete all necessary steps to establish and record </w:t>
      </w:r>
      <w:proofErr w:type="gramStart"/>
      <w:r w:rsidRPr="006D6055">
        <w:rPr>
          <w:rFonts w:ascii="Times New Roman" w:hAnsi="Times New Roman" w:cs="Times New Roman"/>
        </w:rPr>
        <w:t>the agricultural</w:t>
      </w:r>
      <w:proofErr w:type="gramEnd"/>
      <w:r w:rsidRPr="006D6055">
        <w:rPr>
          <w:rFonts w:ascii="Times New Roman" w:hAnsi="Times New Roman" w:cs="Times New Roman"/>
        </w:rPr>
        <w:t xml:space="preserve"> conservation easement.</w:t>
      </w:r>
    </w:p>
    <w:p w14:paraId="20740685" w14:textId="6B00E586" w:rsidR="006D6055" w:rsidRPr="006D6055" w:rsidRDefault="006D6055" w:rsidP="006D6055">
      <w:pPr>
        <w:pStyle w:val="NoSpacing"/>
        <w:numPr>
          <w:ilvl w:val="0"/>
          <w:numId w:val="1"/>
        </w:numPr>
        <w:rPr>
          <w:rFonts w:ascii="Times New Roman" w:hAnsi="Times New Roman" w:cs="Times New Roman"/>
        </w:rPr>
      </w:pPr>
      <w:r w:rsidRPr="006D6055">
        <w:rPr>
          <w:rFonts w:ascii="Times New Roman" w:hAnsi="Times New Roman" w:cs="Times New Roman"/>
        </w:rPr>
        <w:t xml:space="preserve">The [Entity Name] will be the awardee of the grant contract and responsible for all required outputs and deliverables in the grant contract. </w:t>
      </w:r>
    </w:p>
    <w:p w14:paraId="577A1D80" w14:textId="1544E8C6" w:rsidR="006D6055" w:rsidRPr="006D6055" w:rsidRDefault="006D6055" w:rsidP="006D6055">
      <w:pPr>
        <w:pStyle w:val="NoSpacing"/>
        <w:numPr>
          <w:ilvl w:val="0"/>
          <w:numId w:val="1"/>
        </w:numPr>
        <w:rPr>
          <w:rFonts w:ascii="Times New Roman" w:hAnsi="Times New Roman" w:cs="Times New Roman"/>
        </w:rPr>
      </w:pPr>
      <w:r w:rsidRPr="006D6055">
        <w:rPr>
          <w:rFonts w:ascii="Times New Roman" w:hAnsi="Times New Roman" w:cs="Times New Roman"/>
        </w:rPr>
        <w:t xml:space="preserve">The Landowner(s) are responsible for payment to a qualified appraiser who will complete a qualified appraisal in accordance with the terms and conditions of the grant contract. </w:t>
      </w:r>
    </w:p>
    <w:p w14:paraId="28EFD5AF" w14:textId="0E990C28" w:rsidR="006D6055" w:rsidRPr="006D6055" w:rsidRDefault="006D6055" w:rsidP="006D6055">
      <w:pPr>
        <w:pStyle w:val="NoSpacing"/>
        <w:numPr>
          <w:ilvl w:val="0"/>
          <w:numId w:val="1"/>
        </w:numPr>
        <w:rPr>
          <w:rFonts w:ascii="Times New Roman" w:hAnsi="Times New Roman" w:cs="Times New Roman"/>
        </w:rPr>
      </w:pPr>
      <w:r w:rsidRPr="006D6055">
        <w:rPr>
          <w:rFonts w:ascii="Times New Roman" w:hAnsi="Times New Roman" w:cs="Times New Roman"/>
        </w:rPr>
        <w:t>The [Entity Name] will serve as the easement-holding entity responsible for monitoring and enforcing the terms of the easement.</w:t>
      </w:r>
    </w:p>
    <w:p w14:paraId="592ECF75" w14:textId="77777777" w:rsidR="006D6055" w:rsidRPr="006D6055" w:rsidRDefault="006D6055" w:rsidP="006D6055">
      <w:pPr>
        <w:pStyle w:val="NoSpacing"/>
        <w:rPr>
          <w:rFonts w:ascii="Times New Roman" w:hAnsi="Times New Roman" w:cs="Times New Roman"/>
        </w:rPr>
      </w:pPr>
    </w:p>
    <w:p w14:paraId="13E567E7"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7. Commitment to Proceed and Termination Consequences</w:t>
      </w:r>
    </w:p>
    <w:p w14:paraId="62CFCDC6" w14:textId="51CA250B"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 xml:space="preserve">If a grant is awarded, the parties must proceed with establishing and recording the agricultural conservation easement on the Property. If either party decides to terminate this Agreement after the grant award but prior to recording the easement, the terminating party shall be responsible for reimbursing all grant funds expended up to the </w:t>
      </w:r>
      <w:r w:rsidR="00EA6081">
        <w:rPr>
          <w:rFonts w:ascii="Times New Roman" w:hAnsi="Times New Roman" w:cs="Times New Roman"/>
        </w:rPr>
        <w:t>D</w:t>
      </w:r>
      <w:r w:rsidRPr="006D6055">
        <w:rPr>
          <w:rFonts w:ascii="Times New Roman" w:hAnsi="Times New Roman" w:cs="Times New Roman"/>
        </w:rPr>
        <w:t>ate of termination, including any associated costs or penalties incurred by the non-terminating party.</w:t>
      </w:r>
    </w:p>
    <w:p w14:paraId="0DED4A15" w14:textId="77777777" w:rsidR="006D6055" w:rsidRPr="006D6055" w:rsidRDefault="006D6055" w:rsidP="006D6055">
      <w:pPr>
        <w:pStyle w:val="NoSpacing"/>
        <w:rPr>
          <w:rFonts w:ascii="Times New Roman" w:hAnsi="Times New Roman" w:cs="Times New Roman"/>
        </w:rPr>
      </w:pPr>
    </w:p>
    <w:p w14:paraId="5916225C"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8. Termination Without Consequences</w:t>
      </w:r>
    </w:p>
    <w:p w14:paraId="4130FFCF"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lastRenderedPageBreak/>
        <w:t>If no grant funds are expended or if the grant application is not awarded, the parties may mutually agree to terminate this Agreement without any financial or legal consequences to either party.</w:t>
      </w:r>
    </w:p>
    <w:p w14:paraId="20781B48" w14:textId="77777777" w:rsidR="006D6055" w:rsidRPr="006D6055" w:rsidRDefault="006D6055" w:rsidP="006D6055">
      <w:pPr>
        <w:pStyle w:val="NoSpacing"/>
        <w:rPr>
          <w:rFonts w:ascii="Times New Roman" w:hAnsi="Times New Roman" w:cs="Times New Roman"/>
        </w:rPr>
      </w:pPr>
    </w:p>
    <w:p w14:paraId="0FD2809E" w14:textId="77777777" w:rsidR="006D6055" w:rsidRPr="006D6055" w:rsidRDefault="006D6055" w:rsidP="006D6055">
      <w:pPr>
        <w:pStyle w:val="NoSpacing"/>
        <w:rPr>
          <w:rFonts w:ascii="Times New Roman" w:hAnsi="Times New Roman" w:cs="Times New Roman"/>
          <w:b/>
          <w:bCs/>
        </w:rPr>
      </w:pPr>
      <w:r w:rsidRPr="006D6055">
        <w:rPr>
          <w:rFonts w:ascii="Times New Roman" w:hAnsi="Times New Roman" w:cs="Times New Roman"/>
          <w:b/>
          <w:bCs/>
        </w:rPr>
        <w:t>9. Term of Agreement</w:t>
      </w:r>
    </w:p>
    <w:p w14:paraId="199CEDC4" w14:textId="20A620FB"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his Agreement shall remain in effect for a period of two (2) years from the Effective Date, unless earlier terminated as provided herein or extended by mutual written Agreement of the parties.</w:t>
      </w:r>
    </w:p>
    <w:p w14:paraId="345A2CCE" w14:textId="5549D6F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 xml:space="preserve">This Agreement represents the entire understanding between the parties and may only be amended in writing signed by both parties. This Agreement shall be governed by the laws of the State of North Carolina. </w:t>
      </w:r>
    </w:p>
    <w:p w14:paraId="05FC8D9D" w14:textId="77777777" w:rsidR="006D6055" w:rsidRPr="006D6055" w:rsidRDefault="006D6055" w:rsidP="006D6055">
      <w:pPr>
        <w:pStyle w:val="NoSpacing"/>
        <w:rPr>
          <w:rFonts w:ascii="Times New Roman" w:hAnsi="Times New Roman" w:cs="Times New Roman"/>
        </w:rPr>
      </w:pPr>
    </w:p>
    <w:p w14:paraId="0275A1F2"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Please sign below to indicate your acceptance of the terms of this Agreement.</w:t>
      </w:r>
    </w:p>
    <w:p w14:paraId="18763628" w14:textId="77777777" w:rsidR="006D6055" w:rsidRPr="006D6055" w:rsidRDefault="006D6055" w:rsidP="006D6055">
      <w:pPr>
        <w:pStyle w:val="NoSpacing"/>
        <w:rPr>
          <w:rFonts w:ascii="Times New Roman" w:hAnsi="Times New Roman" w:cs="Times New Roman"/>
        </w:rPr>
      </w:pPr>
    </w:p>
    <w:p w14:paraId="75D282D9" w14:textId="2CD5930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Sincerely,</w:t>
      </w:r>
    </w:p>
    <w:p w14:paraId="27F2B90B" w14:textId="04397F4E"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Entity Authorized Representative Name]</w:t>
      </w:r>
    </w:p>
    <w:p w14:paraId="25B1AF4B" w14:textId="77777777" w:rsidR="006D6055" w:rsidRPr="006D6055" w:rsidRDefault="006D6055" w:rsidP="006D6055">
      <w:pPr>
        <w:pStyle w:val="NoSpacing"/>
        <w:rPr>
          <w:rFonts w:ascii="Times New Roman" w:hAnsi="Times New Roman" w:cs="Times New Roman"/>
        </w:rPr>
      </w:pPr>
    </w:p>
    <w:p w14:paraId="5A2CEAFD" w14:textId="5E3BE182"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Title]</w:t>
      </w:r>
    </w:p>
    <w:p w14:paraId="1E4E2FA9"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 xml:space="preserve">[Entity Name] </w:t>
      </w:r>
    </w:p>
    <w:p w14:paraId="32824B7A" w14:textId="77777777" w:rsidR="006D6055" w:rsidRPr="006D6055" w:rsidRDefault="006D6055" w:rsidP="006D6055">
      <w:pPr>
        <w:pStyle w:val="NoSpacing"/>
        <w:rPr>
          <w:rFonts w:ascii="Times New Roman" w:hAnsi="Times New Roman" w:cs="Times New Roman"/>
        </w:rPr>
      </w:pPr>
    </w:p>
    <w:p w14:paraId="116CCA1B" w14:textId="38871D78" w:rsidR="006D6055" w:rsidRPr="006D6055" w:rsidRDefault="006D6055" w:rsidP="006D6055">
      <w:pPr>
        <w:pStyle w:val="NoSpacing"/>
        <w:rPr>
          <w:rFonts w:ascii="Times New Roman" w:hAnsi="Times New Roman" w:cs="Times New Roman"/>
        </w:rPr>
      </w:pPr>
      <w:r w:rsidRPr="00057987">
        <w:rPr>
          <w:rFonts w:ascii="Times New Roman" w:hAnsi="Times New Roman" w:cs="Times New Roman"/>
          <w:b/>
          <w:bCs/>
        </w:rPr>
        <w:t>Accepted and Agreed</w:t>
      </w:r>
      <w:r w:rsidRPr="006D6055">
        <w:rPr>
          <w:rFonts w:ascii="Times New Roman" w:hAnsi="Times New Roman" w:cs="Times New Roman"/>
        </w:rPr>
        <w:t>:</w:t>
      </w:r>
    </w:p>
    <w:p w14:paraId="1592300C"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Landowner Name]</w:t>
      </w:r>
    </w:p>
    <w:p w14:paraId="244A05B7" w14:textId="77777777" w:rsidR="006D6055" w:rsidRPr="006D6055" w:rsidRDefault="006D6055" w:rsidP="006D6055">
      <w:pPr>
        <w:pStyle w:val="NoSpacing"/>
        <w:rPr>
          <w:rFonts w:ascii="Times New Roman" w:hAnsi="Times New Roman" w:cs="Times New Roman"/>
        </w:rPr>
      </w:pPr>
    </w:p>
    <w:p w14:paraId="46CA10A7"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Date: [Date]</w:t>
      </w:r>
    </w:p>
    <w:p w14:paraId="50EDA1F8" w14:textId="77777777" w:rsidR="006D6055" w:rsidRPr="006D6055" w:rsidRDefault="006D6055" w:rsidP="006D6055">
      <w:pPr>
        <w:pStyle w:val="NoSpacing"/>
        <w:rPr>
          <w:rFonts w:ascii="Times New Roman" w:hAnsi="Times New Roman" w:cs="Times New Roman"/>
        </w:rPr>
      </w:pPr>
      <w:r w:rsidRPr="006D6055">
        <w:rPr>
          <w:rFonts w:ascii="Times New Roman" w:hAnsi="Times New Roman" w:cs="Times New Roman"/>
        </w:rPr>
        <w:t>[Additional Landowner Name, if applicable]</w:t>
      </w:r>
    </w:p>
    <w:p w14:paraId="476B95FD" w14:textId="77777777" w:rsidR="006D6055" w:rsidRPr="006D6055" w:rsidRDefault="006D6055" w:rsidP="006D6055">
      <w:pPr>
        <w:pStyle w:val="NoSpacing"/>
        <w:rPr>
          <w:rFonts w:ascii="Times New Roman" w:hAnsi="Times New Roman" w:cs="Times New Roman"/>
        </w:rPr>
      </w:pPr>
    </w:p>
    <w:p w14:paraId="542880F4" w14:textId="0565DE29" w:rsidR="00B433C8" w:rsidRPr="006D6055" w:rsidRDefault="006D6055" w:rsidP="006D6055">
      <w:pPr>
        <w:pStyle w:val="NoSpacing"/>
        <w:rPr>
          <w:rFonts w:ascii="Times New Roman" w:hAnsi="Times New Roman" w:cs="Times New Roman"/>
        </w:rPr>
      </w:pPr>
      <w:r w:rsidRPr="006D6055">
        <w:rPr>
          <w:rFonts w:ascii="Times New Roman" w:hAnsi="Times New Roman" w:cs="Times New Roman"/>
        </w:rPr>
        <w:t>Date: [Date]</w:t>
      </w:r>
    </w:p>
    <w:sectPr w:rsidR="00B433C8" w:rsidRPr="006D60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74C26"/>
    <w:multiLevelType w:val="hybridMultilevel"/>
    <w:tmpl w:val="AEAEFE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438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MzEyMTQxNrIwNTVU0lEKTi0uzszPAykwrAUA5xObOiwAAAA="/>
  </w:docVars>
  <w:rsids>
    <w:rsidRoot w:val="006D6055"/>
    <w:rsid w:val="00057987"/>
    <w:rsid w:val="000764D9"/>
    <w:rsid w:val="00194056"/>
    <w:rsid w:val="00271FC6"/>
    <w:rsid w:val="0029301D"/>
    <w:rsid w:val="003D6A89"/>
    <w:rsid w:val="003F3EC0"/>
    <w:rsid w:val="0040096D"/>
    <w:rsid w:val="004C484F"/>
    <w:rsid w:val="00504EC7"/>
    <w:rsid w:val="005F2DFB"/>
    <w:rsid w:val="006D6055"/>
    <w:rsid w:val="00B000D8"/>
    <w:rsid w:val="00B433C8"/>
    <w:rsid w:val="00B90B87"/>
    <w:rsid w:val="00E239F6"/>
    <w:rsid w:val="00EA6081"/>
    <w:rsid w:val="00F75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95FE3"/>
  <w15:chartTrackingRefBased/>
  <w15:docId w15:val="{F4CB37EC-912F-4BCA-8EEE-B0DFE303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60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D60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D60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D60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D60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D60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60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60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60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0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D60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D60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D60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D60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60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60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60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6055"/>
    <w:rPr>
      <w:rFonts w:eastAsiaTheme="majorEastAsia" w:cstheme="majorBidi"/>
      <w:color w:val="272727" w:themeColor="text1" w:themeTint="D8"/>
    </w:rPr>
  </w:style>
  <w:style w:type="paragraph" w:styleId="Title">
    <w:name w:val="Title"/>
    <w:basedOn w:val="Normal"/>
    <w:next w:val="Normal"/>
    <w:link w:val="TitleChar"/>
    <w:uiPriority w:val="10"/>
    <w:qFormat/>
    <w:rsid w:val="006D60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0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60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60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6055"/>
    <w:pPr>
      <w:spacing w:before="160"/>
      <w:jc w:val="center"/>
    </w:pPr>
    <w:rPr>
      <w:i/>
      <w:iCs/>
      <w:color w:val="404040" w:themeColor="text1" w:themeTint="BF"/>
    </w:rPr>
  </w:style>
  <w:style w:type="character" w:customStyle="1" w:styleId="QuoteChar">
    <w:name w:val="Quote Char"/>
    <w:basedOn w:val="DefaultParagraphFont"/>
    <w:link w:val="Quote"/>
    <w:uiPriority w:val="29"/>
    <w:rsid w:val="006D6055"/>
    <w:rPr>
      <w:i/>
      <w:iCs/>
      <w:color w:val="404040" w:themeColor="text1" w:themeTint="BF"/>
    </w:rPr>
  </w:style>
  <w:style w:type="paragraph" w:styleId="ListParagraph">
    <w:name w:val="List Paragraph"/>
    <w:basedOn w:val="Normal"/>
    <w:uiPriority w:val="34"/>
    <w:qFormat/>
    <w:rsid w:val="006D6055"/>
    <w:pPr>
      <w:ind w:left="720"/>
      <w:contextualSpacing/>
    </w:pPr>
  </w:style>
  <w:style w:type="character" w:styleId="IntenseEmphasis">
    <w:name w:val="Intense Emphasis"/>
    <w:basedOn w:val="DefaultParagraphFont"/>
    <w:uiPriority w:val="21"/>
    <w:qFormat/>
    <w:rsid w:val="006D6055"/>
    <w:rPr>
      <w:i/>
      <w:iCs/>
      <w:color w:val="0F4761" w:themeColor="accent1" w:themeShade="BF"/>
    </w:rPr>
  </w:style>
  <w:style w:type="paragraph" w:styleId="IntenseQuote">
    <w:name w:val="Intense Quote"/>
    <w:basedOn w:val="Normal"/>
    <w:next w:val="Normal"/>
    <w:link w:val="IntenseQuoteChar"/>
    <w:uiPriority w:val="30"/>
    <w:qFormat/>
    <w:rsid w:val="006D60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6055"/>
    <w:rPr>
      <w:i/>
      <w:iCs/>
      <w:color w:val="0F4761" w:themeColor="accent1" w:themeShade="BF"/>
    </w:rPr>
  </w:style>
  <w:style w:type="character" w:styleId="IntenseReference">
    <w:name w:val="Intense Reference"/>
    <w:basedOn w:val="DefaultParagraphFont"/>
    <w:uiPriority w:val="32"/>
    <w:qFormat/>
    <w:rsid w:val="006D6055"/>
    <w:rPr>
      <w:b/>
      <w:bCs/>
      <w:smallCaps/>
      <w:color w:val="0F4761" w:themeColor="accent1" w:themeShade="BF"/>
      <w:spacing w:val="5"/>
    </w:rPr>
  </w:style>
  <w:style w:type="paragraph" w:styleId="NoSpacing">
    <w:name w:val="No Spacing"/>
    <w:uiPriority w:val="1"/>
    <w:qFormat/>
    <w:rsid w:val="006D60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78A8996-1493-4A84-93BA-1EBC910EE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FFA73-653F-4118-A892-5732614EED9A}">
  <ds:schemaRefs>
    <ds:schemaRef ds:uri="http://schemas.microsoft.com/sharepoint/v3/contenttype/forms"/>
  </ds:schemaRefs>
</ds:datastoreItem>
</file>

<file path=customXml/itemProps3.xml><?xml version="1.0" encoding="utf-8"?>
<ds:datastoreItem xmlns:ds="http://schemas.openxmlformats.org/officeDocument/2006/customXml" ds:itemID="{B9DB9325-3913-4E6B-9547-DCDF9D975102}">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773</Words>
  <Characters>4408</Characters>
  <Application>Microsoft Office Word</Application>
  <DocSecurity>0</DocSecurity>
  <Lines>36</Lines>
  <Paragraphs>10</Paragraphs>
  <ScaleCrop>false</ScaleCrop>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Evan</dc:creator>
  <cp:keywords/>
  <dc:description/>
  <cp:lastModifiedBy>Hoilman, Corey</cp:lastModifiedBy>
  <cp:revision>10</cp:revision>
  <dcterms:created xsi:type="dcterms:W3CDTF">2025-07-31T19:37:00Z</dcterms:created>
  <dcterms:modified xsi:type="dcterms:W3CDTF">2025-07-3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2b9a21-f869-4d6b-bc30-ad2c87e53d59</vt:lpwstr>
  </property>
  <property fmtid="{D5CDD505-2E9C-101B-9397-08002B2CF9AE}" pid="3" name="ContentTypeId">
    <vt:lpwstr>0x010100C5494836E8AEFD4C8E68BF3674A42DDF</vt:lpwstr>
  </property>
  <property fmtid="{D5CDD505-2E9C-101B-9397-08002B2CF9AE}" pid="4" name="MediaServiceImageTags">
    <vt:lpwstr/>
  </property>
</Properties>
</file>